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рохожд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контроль усвоения теоритического материала раздел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</w:p>
    <w:bookmarkEnd w:id="20"/>
    <w:bookmarkStart w:id="87" w:name="выполнение-контрольн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онтрольных заданий</w:t>
      </w:r>
    </w:p>
    <w:p>
      <w:pPr>
        <w:pStyle w:val="FirstParagraph"/>
      </w:pPr>
      <w:r>
        <w:t xml:space="preserve">Протокол HTTP(S) является примером протокола прикладного уровня, по которому передаются веб-страницы. Об этом как раз говорилось в лекции. (рис. 1).</w:t>
      </w:r>
    </w:p>
    <w:p>
      <w:pPr>
        <w:pStyle w:val="CaptionedFigure"/>
      </w:pPr>
      <w:r>
        <w:drawing>
          <wp:inline>
            <wp:extent cx="3733800" cy="163458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На транспортном уровне существуют два основных протокола: TCP и UDP. TCP, в честь которого названа модель, обеспечивает надежную передачу пакетов данных. В отличие от него, UDP не гарантирует надежную доставку. Протокол TCP используется для передачи таких данных, как электронная почта или веб-страницы, где важна целостность информации.(рис. 2).</w:t>
      </w:r>
    </w:p>
    <w:p>
      <w:pPr>
        <w:pStyle w:val="CaptionedFigure"/>
      </w:pPr>
      <w:r>
        <w:drawing>
          <wp:inline>
            <wp:extent cx="3733800" cy="161853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IP-адреса представляют из себя числа от 0 до 255, разделённый точкой, так что выбираете те варианты, где числа находятся в данном диапазоне(рис. 3).</w:t>
      </w:r>
    </w:p>
    <w:p>
      <w:pPr>
        <w:pStyle w:val="CaptionedFigure"/>
      </w:pPr>
      <w:r>
        <w:drawing>
          <wp:inline>
            <wp:extent cx="3733800" cy="184008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В лекции говорилось, что:</w:t>
      </w:r>
      <w:r>
        <w:t xml:space="preserve"> </w:t>
      </w:r>
      <w:r>
        <w:t xml:space="preserve">“</w:t>
      </w:r>
      <w:r>
        <w:t xml:space="preserve">основная задача этого DNS-сервера - это сопоставить название, то есть доменное имя, с корректным IP-адресом, с тем, где лежит этот сервер, этот сайт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153612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Всё начинается с прикладного уровня, предоставляющего доступ для пользовательских программ к службам интернета, после чего переходит на транспортный. Там происходит адресация и передача данных. Потом мы переходим на сетевой уровень, где вычисляем возможность доставки данных и они передаются между физичскими сетями. И уже потом идёт канальный уровень(рис. 5).</w:t>
      </w:r>
    </w:p>
    <w:p>
      <w:pPr>
        <w:pStyle w:val="CaptionedFigure"/>
      </w:pPr>
      <w:r>
        <w:drawing>
          <wp:inline>
            <wp:extent cx="3733800" cy="1591363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Он предполагает передачу данных между клиентом и сервером в открытом виде, а вот HTTPS в зашифрованном. ДОполнительная буква s как бы даже намекает нам на это(рис. 6).</w:t>
      </w:r>
    </w:p>
    <w:p>
      <w:pPr>
        <w:pStyle w:val="CaptionedFigure"/>
      </w:pPr>
      <w:r>
        <w:drawing>
          <wp:inline>
            <wp:extent cx="3733800" cy="1379820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Из двух фактов. СНачала происходит процесс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, а уже потом пердачи данных.(рис. 7).</w:t>
      </w:r>
    </w:p>
    <w:p>
      <w:pPr>
        <w:pStyle w:val="CaptionedFigure"/>
      </w:pPr>
      <w:r>
        <w:drawing>
          <wp:inline>
            <wp:extent cx="3733800" cy="1600609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ВЕрсия протокола определяется не только клиентом, она также определяется сервером, как бы с двух сторон одновременно(рис. 8).</w:t>
      </w:r>
    </w:p>
    <w:p>
      <w:pPr>
        <w:pStyle w:val="CaptionedFigure"/>
      </w:pPr>
      <w:r>
        <w:drawing>
          <wp:inline>
            <wp:extent cx="3733800" cy="1571977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Шифрования данных. Оно происходит позже, а вот все подготовительные этапы, выбор алгоритмов, формирование секретного ключа как раз происходят в фазе рукопожатия(рис. 9).</w:t>
      </w:r>
    </w:p>
    <w:p>
      <w:pPr>
        <w:pStyle w:val="CaptionedFigure"/>
      </w:pPr>
      <w:r>
        <w:drawing>
          <wp:inline>
            <wp:extent cx="3733800" cy="1639976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Куки хранят индентификатор пользователя и id сессии, но они никога, ни в коем случае не будут хранить пароля пользователя. Это не только нецелесообразно, но и попросту опасно(рис. 10).</w:t>
      </w:r>
    </w:p>
    <w:p>
      <w:pPr>
        <w:pStyle w:val="CaptionedFigure"/>
      </w:pPr>
      <w:r>
        <w:drawing>
          <wp:inline>
            <wp:extent cx="3733800" cy="1787399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Для улучшения надежности соединения, для всего остального они используются. ДАже наша персонализирующая реклама, удивляющая многих не сведущих в этой теме пользователей, существует благодаря куки(рис. 11).</w:t>
      </w:r>
    </w:p>
    <w:p>
      <w:pPr>
        <w:pStyle w:val="CaptionedFigure"/>
      </w:pPr>
      <w:r>
        <w:drawing>
          <wp:inline>
            <wp:extent cx="3733800" cy="1659779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Куки генерируются сервером, они не могут быть созданы клиентом(рис. 12).</w:t>
      </w:r>
    </w:p>
    <w:p>
      <w:pPr>
        <w:pStyle w:val="CaptionedFigure"/>
      </w:pPr>
      <w:r>
        <w:drawing>
          <wp:inline>
            <wp:extent cx="3733800" cy="1409927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Да, на время пользования веб-сайтом. Если, допустим, закрыть вкладку, то содержимое корзины в каком-нибудь онлайн магазине, использующим сессионные куки, пропадёт(рис. 13).</w:t>
      </w:r>
    </w:p>
    <w:p>
      <w:pPr>
        <w:pStyle w:val="CaptionedFigure"/>
      </w:pPr>
      <w:r>
        <w:drawing>
          <wp:inline>
            <wp:extent cx="3733800" cy="1475566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Промежуточных узлов три. Два узла не гарантируют анонимизации, а 4 уже избыточно и не добавляет никакой эффективности(рис. 14).</w:t>
      </w:r>
    </w:p>
    <w:p>
      <w:pPr>
        <w:pStyle w:val="CaptionedFigure"/>
      </w:pPr>
      <w:r>
        <w:drawing>
          <wp:inline>
            <wp:extent cx="3733800" cy="1461766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Известен отправителю и выходному узлу. Ни охранный, ни промежуточный его не знают.(рис. 15).</w:t>
      </w:r>
    </w:p>
    <w:p>
      <w:pPr>
        <w:pStyle w:val="CaptionedFigure"/>
      </w:pPr>
      <w:r>
        <w:drawing>
          <wp:inline>
            <wp:extent cx="3733800" cy="1885300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С охранным, выходным и промежуточным узлом. Причём с промежуточным и выходным узлом он генерирует ключ с помощью охранного узла(рис. 16).</w:t>
      </w:r>
    </w:p>
    <w:p>
      <w:pPr>
        <w:pStyle w:val="CaptionedFigure"/>
      </w:pPr>
      <w:r>
        <w:drawing>
          <wp:inline>
            <wp:extent cx="3733800" cy="1582070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Конечно нет. С этим могут справиться и другие браузеры.(рис. 17).</w:t>
      </w:r>
    </w:p>
    <w:p>
      <w:pPr>
        <w:pStyle w:val="CaptionedFigure"/>
      </w:pPr>
      <w:r>
        <w:drawing>
          <wp:inline>
            <wp:extent cx="3733800" cy="1455083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В общем, WiFi – это технология беспроводной локальной сети, которая базируется на стандарте IEEE 802.11. IEEE представляет собой организацию, которая устанавливает стандарты для работы сети Интернет. Она определяет принципы функционирования беспроводного интернета, начиная с номера стандарта 802.11, и все последующие модификации этого стандарта носят аналогичное обозначение, за которым следуют дополнительные буквы.(рис. 18).</w:t>
      </w:r>
    </w:p>
    <w:p>
      <w:pPr>
        <w:pStyle w:val="CaptionedFigure"/>
      </w:pPr>
      <w:r>
        <w:drawing>
          <wp:inline>
            <wp:extent cx="3733800" cy="1573469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На канальном уровне. В том числе канальный уровень обеспечивает помехоустойчивость(рис. 19).</w:t>
      </w:r>
    </w:p>
    <w:p>
      <w:pPr>
        <w:pStyle w:val="CaptionedFigure"/>
      </w:pPr>
      <w:r>
        <w:drawing>
          <wp:inline>
            <wp:extent cx="3733800" cy="1572418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imag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Это WEP. А вот остальные методы вполне безопасны(рис. 20).</w:t>
      </w:r>
    </w:p>
    <w:p>
      <w:pPr>
        <w:pStyle w:val="CaptionedFigure"/>
      </w:pPr>
      <w:r>
        <w:drawing>
          <wp:inline>
            <wp:extent cx="3733800" cy="1560962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imag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Передаются в зашифрованном виде только после аутентификации устройств. Это обеспечивает защиту данных, иначе бы их могли украсть(рис. 21).</w:t>
      </w:r>
    </w:p>
    <w:p>
      <w:pPr>
        <w:pStyle w:val="CaptionedFigure"/>
      </w:pPr>
      <w:r>
        <w:drawing>
          <wp:inline>
            <wp:extent cx="3733800" cy="1562986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image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НУ здесь можно догадаться даже не изучая курс, только по самим названиям. Хотя конечно об этом говорилось и в лекции.(рис. 22).</w:t>
      </w:r>
    </w:p>
    <w:p>
      <w:pPr>
        <w:pStyle w:val="CaptionedFigure"/>
      </w:pPr>
      <w:r>
        <w:drawing>
          <wp:inline>
            <wp:extent cx="3733800" cy="1373836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image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рошли контроль усвоения теоритического материала раздел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рохождения внешнего курса</dc:title>
  <dc:creator>Тарутина Кристина</dc:creator>
  <dc:language>ru-RU</dc:language>
  <cp:keywords/>
  <dcterms:created xsi:type="dcterms:W3CDTF">2024-05-18T19:33:09Z</dcterms:created>
  <dcterms:modified xsi:type="dcterms:W3CDTF">2024-05-18T19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Безопасность 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